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476"/>
        <w:gridCol w:w="113"/>
        <w:gridCol w:w="4544"/>
        <w:gridCol w:w="4620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5170C2" w:rsidRDefault="007A5E7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urkan UZATIC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F355E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Çevre Mühendisliğ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5170C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f.D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DB62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rhan Taner CAN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3A02D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ürkiye’de </w:t>
            </w:r>
            <w:r w:rsidR="005B0D6C">
              <w:rPr>
                <w:rFonts w:ascii="Times New Roman" w:hAnsi="Times New Roman" w:cs="Times New Roman"/>
                <w:sz w:val="24"/>
                <w:szCs w:val="24"/>
              </w:rPr>
              <w:t>Geri Dönüşüm Sektörünün Dünü</w:t>
            </w:r>
            <w:r w:rsidR="00A22BD5">
              <w:rPr>
                <w:rFonts w:ascii="Times New Roman" w:hAnsi="Times New Roman" w:cs="Times New Roman"/>
                <w:sz w:val="24"/>
                <w:szCs w:val="24"/>
              </w:rPr>
              <w:t>, B</w:t>
            </w:r>
            <w:r w:rsidR="00C84CC5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A22BD5">
              <w:rPr>
                <w:rFonts w:ascii="Times New Roman" w:hAnsi="Times New Roman" w:cs="Times New Roman"/>
                <w:sz w:val="24"/>
                <w:szCs w:val="24"/>
              </w:rPr>
              <w:t>günü</w:t>
            </w:r>
            <w:r w:rsidR="00C84CC5">
              <w:rPr>
                <w:rFonts w:ascii="Times New Roman" w:hAnsi="Times New Roman" w:cs="Times New Roman"/>
                <w:sz w:val="24"/>
                <w:szCs w:val="24"/>
              </w:rPr>
              <w:t xml:space="preserve"> ve Geleceğ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252F98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2.01.2024 Salı 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2269D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nal Sunum Ortamı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269D9">
              <w:rPr>
                <w:rFonts w:ascii="Times New Roman" w:hAnsi="Times New Roman" w:cs="Times New Roman"/>
                <w:sz w:val="24"/>
                <w:szCs w:val="24"/>
              </w:rPr>
              <w:t>14: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252F98" w:rsidRDefault="002269D9" w:rsidP="00252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69D9">
              <w:rPr>
                <w:rFonts w:ascii="Times New Roman" w:hAnsi="Times New Roman" w:cs="Times New Roman"/>
                <w:sz w:val="24"/>
                <w:szCs w:val="24"/>
              </w:rPr>
              <w:t>Toplantı Kimliği</w:t>
            </w:r>
            <w:r w:rsidR="00252F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252F98" w:rsidRPr="00252F98" w:rsidRDefault="00252F98" w:rsidP="00252F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52F98" w:rsidRPr="00252F98" w:rsidRDefault="00252F98" w:rsidP="00252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2F98">
              <w:rPr>
                <w:rFonts w:ascii="Times New Roman" w:hAnsi="Times New Roman" w:cs="Times New Roman"/>
                <w:sz w:val="24"/>
                <w:szCs w:val="24"/>
              </w:rPr>
              <w:t>https://us04web.</w:t>
            </w:r>
            <w:proofErr w:type="gramStart"/>
            <w:r w:rsidRPr="00252F98">
              <w:rPr>
                <w:rFonts w:ascii="Times New Roman" w:hAnsi="Times New Roman" w:cs="Times New Roman"/>
                <w:sz w:val="24"/>
                <w:szCs w:val="24"/>
              </w:rPr>
              <w:t>zoom.us</w:t>
            </w:r>
            <w:proofErr w:type="gramEnd"/>
            <w:r w:rsidRPr="00252F98">
              <w:rPr>
                <w:rFonts w:ascii="Times New Roman" w:hAnsi="Times New Roman" w:cs="Times New Roman"/>
                <w:sz w:val="24"/>
                <w:szCs w:val="24"/>
              </w:rPr>
              <w:t>/j/9909061264?pwd=WmpkOHZDRW01KzVkdWoxYlk1cjNrZz09</w:t>
            </w:r>
          </w:p>
          <w:p w:rsidR="00252F98" w:rsidRPr="00252F98" w:rsidRDefault="00252F98" w:rsidP="00252F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52F98" w:rsidRPr="00252F98" w:rsidRDefault="00252F98" w:rsidP="00252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2F98">
              <w:rPr>
                <w:rFonts w:ascii="Times New Roman" w:hAnsi="Times New Roman" w:cs="Times New Roman"/>
                <w:sz w:val="24"/>
                <w:szCs w:val="24"/>
              </w:rPr>
              <w:t>Toplantı Kimliği: 990 906 1264</w:t>
            </w:r>
          </w:p>
          <w:p w:rsidR="00252F98" w:rsidRPr="00252F98" w:rsidRDefault="00252F98" w:rsidP="00252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2F98">
              <w:rPr>
                <w:rFonts w:ascii="Times New Roman" w:hAnsi="Times New Roman" w:cs="Times New Roman"/>
                <w:sz w:val="24"/>
                <w:szCs w:val="24"/>
              </w:rPr>
              <w:t>Parola: 627153</w:t>
            </w:r>
          </w:p>
          <w:p w:rsidR="002269D9" w:rsidRPr="002269D9" w:rsidRDefault="002269D9" w:rsidP="002269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A0ED3" w:rsidRPr="00DA2355" w:rsidRDefault="007A0ED3" w:rsidP="002269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bookmarkStart w:id="0" w:name="_GoBack"/>
        <w:bookmarkEnd w:id="0"/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1A60" w:rsidRDefault="00161A60" w:rsidP="005F3207">
      <w:pPr>
        <w:spacing w:after="0" w:line="240" w:lineRule="auto"/>
      </w:pPr>
      <w:r>
        <w:separator/>
      </w:r>
    </w:p>
  </w:endnote>
  <w:endnote w:type="continuationSeparator" w:id="0">
    <w:p w:rsidR="00161A60" w:rsidRDefault="00161A60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170C2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5170C2">
            <w:rPr>
              <w:rFonts w:asciiTheme="minorHAnsi" w:hAnsiTheme="minorHAnsi" w:cstheme="minorHAnsi"/>
              <w:b/>
            </w:rPr>
            <w:t xml:space="preserve"> DR</w:t>
          </w:r>
          <w:r w:rsidR="004914C2">
            <w:rPr>
              <w:rFonts w:asciiTheme="minorHAnsi" w:hAnsiTheme="minorHAnsi" w:cstheme="minorHAnsi"/>
              <w:b/>
            </w:rPr>
            <w:t>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1A60" w:rsidRDefault="00161A60" w:rsidP="005F3207">
      <w:pPr>
        <w:spacing w:after="0" w:line="240" w:lineRule="auto"/>
      </w:pPr>
      <w:r>
        <w:separator/>
      </w:r>
    </w:p>
  </w:footnote>
  <w:footnote w:type="continuationSeparator" w:id="0">
    <w:p w:rsidR="00161A60" w:rsidRDefault="00161A60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73156"/>
    <w:rsid w:val="0008538D"/>
    <w:rsid w:val="000A2DBF"/>
    <w:rsid w:val="000B7954"/>
    <w:rsid w:val="000D0571"/>
    <w:rsid w:val="00107DC6"/>
    <w:rsid w:val="0012617F"/>
    <w:rsid w:val="0014078E"/>
    <w:rsid w:val="00161A60"/>
    <w:rsid w:val="0016288D"/>
    <w:rsid w:val="00163BBC"/>
    <w:rsid w:val="00164614"/>
    <w:rsid w:val="001F35DD"/>
    <w:rsid w:val="002269D9"/>
    <w:rsid w:val="00252F98"/>
    <w:rsid w:val="00295749"/>
    <w:rsid w:val="00305DB4"/>
    <w:rsid w:val="003225B6"/>
    <w:rsid w:val="00346F50"/>
    <w:rsid w:val="003831AA"/>
    <w:rsid w:val="003A02D6"/>
    <w:rsid w:val="003D4518"/>
    <w:rsid w:val="003E33EF"/>
    <w:rsid w:val="0042631C"/>
    <w:rsid w:val="004914C2"/>
    <w:rsid w:val="004A1535"/>
    <w:rsid w:val="004B17FC"/>
    <w:rsid w:val="005039B4"/>
    <w:rsid w:val="005170C2"/>
    <w:rsid w:val="005242BE"/>
    <w:rsid w:val="0054394D"/>
    <w:rsid w:val="00543CA3"/>
    <w:rsid w:val="005543CB"/>
    <w:rsid w:val="005B0D6C"/>
    <w:rsid w:val="005D3767"/>
    <w:rsid w:val="005F248C"/>
    <w:rsid w:val="005F3207"/>
    <w:rsid w:val="00637B13"/>
    <w:rsid w:val="00640833"/>
    <w:rsid w:val="00670737"/>
    <w:rsid w:val="00676A17"/>
    <w:rsid w:val="00685F40"/>
    <w:rsid w:val="006A568D"/>
    <w:rsid w:val="006C377C"/>
    <w:rsid w:val="007A0ED3"/>
    <w:rsid w:val="007A5E7F"/>
    <w:rsid w:val="007F33E0"/>
    <w:rsid w:val="00802CD9"/>
    <w:rsid w:val="00820A28"/>
    <w:rsid w:val="00901B6A"/>
    <w:rsid w:val="009269D8"/>
    <w:rsid w:val="00992C66"/>
    <w:rsid w:val="009E5BC0"/>
    <w:rsid w:val="00A2030A"/>
    <w:rsid w:val="00A22BD5"/>
    <w:rsid w:val="00A556EE"/>
    <w:rsid w:val="00AF12C2"/>
    <w:rsid w:val="00B028F7"/>
    <w:rsid w:val="00B55079"/>
    <w:rsid w:val="00B84B04"/>
    <w:rsid w:val="00B905E2"/>
    <w:rsid w:val="00C256DD"/>
    <w:rsid w:val="00C57BCF"/>
    <w:rsid w:val="00C757A1"/>
    <w:rsid w:val="00C84CC5"/>
    <w:rsid w:val="00CB34AE"/>
    <w:rsid w:val="00D27BE1"/>
    <w:rsid w:val="00D35FCF"/>
    <w:rsid w:val="00D8073B"/>
    <w:rsid w:val="00D808BD"/>
    <w:rsid w:val="00DA2355"/>
    <w:rsid w:val="00DB62A3"/>
    <w:rsid w:val="00DE47DD"/>
    <w:rsid w:val="00DF423E"/>
    <w:rsid w:val="00E35C6A"/>
    <w:rsid w:val="00E9235A"/>
    <w:rsid w:val="00ED0C4A"/>
    <w:rsid w:val="00EE74C6"/>
    <w:rsid w:val="00F05A04"/>
    <w:rsid w:val="00F355E8"/>
    <w:rsid w:val="00F40121"/>
    <w:rsid w:val="00F74257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83FD4B"/>
  <w15:docId w15:val="{F43DC0FC-5182-4A03-86F4-FA0B035C1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5</Words>
  <Characters>600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Orhan Taner Can</cp:lastModifiedBy>
  <cp:revision>2</cp:revision>
  <cp:lastPrinted>2020-06-01T13:59:00Z</cp:lastPrinted>
  <dcterms:created xsi:type="dcterms:W3CDTF">2023-12-27T13:18:00Z</dcterms:created>
  <dcterms:modified xsi:type="dcterms:W3CDTF">2023-12-27T13:18:00Z</dcterms:modified>
</cp:coreProperties>
</file>